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95d065 del 12 Oct 2023</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18:42:19Z</dcterms:created>
  <dcterms:modified xsi:type="dcterms:W3CDTF">2023-10-12T18:4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